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6635" w:rsidRDefault="00BB7AA4" w:rsidP="00BB7AA4">
      <w:r>
        <w:t>This document is related to the tutorial</w:t>
      </w:r>
      <w:bookmarkStart w:id="0" w:name="_GoBack"/>
      <w:bookmarkEnd w:id="0"/>
    </w:p>
    <w:sectPr w:rsidR="004D66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MzQ3NzA0NrUwszRR0lEKTi0uzszPAykwrAUAqp5VYiwAAAA="/>
  </w:docVars>
  <w:rsids>
    <w:rsidRoot w:val="00FE44DA"/>
    <w:rsid w:val="00135CF3"/>
    <w:rsid w:val="004D6635"/>
    <w:rsid w:val="00BB7AA4"/>
    <w:rsid w:val="00FE4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040D9"/>
  <w15:chartTrackingRefBased/>
  <w15:docId w15:val="{7BCE6DF2-F43A-4A53-99CC-1A65B424D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m Momeni</dc:creator>
  <cp:keywords/>
  <dc:description/>
  <cp:lastModifiedBy>Maryam Momeni</cp:lastModifiedBy>
  <cp:revision>2</cp:revision>
  <dcterms:created xsi:type="dcterms:W3CDTF">2022-09-13T17:24:00Z</dcterms:created>
  <dcterms:modified xsi:type="dcterms:W3CDTF">2022-09-13T17:24:00Z</dcterms:modified>
</cp:coreProperties>
</file>